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69A" w:rsidRDefault="000076F3">
      <w:pPr>
        <w:pStyle w:val="Body"/>
        <w:sectPr w:rsidR="001A569A">
          <w:headerReference w:type="default" r:id="rId7"/>
          <w:footerReference w:type="default" r:id="rId8"/>
          <w:pgSz w:w="11906" w:h="16838"/>
          <w:pgMar w:top="1134" w:right="1134" w:bottom="1134" w:left="1134" w:header="709" w:footer="850" w:gutter="0"/>
          <w:cols w:space="720"/>
        </w:sectPr>
      </w:pPr>
      <w:r>
        <w:rPr>
          <w:noProof/>
        </w:rPr>
        <mc:AlternateContent>
          <mc:Choice Requires="wps">
            <w:drawing>
              <wp:anchor distT="152400" distB="152400" distL="152400" distR="152400" simplePos="0" relativeHeight="251675648" behindDoc="0" locked="0" layoutInCell="1" allowOverlap="1">
                <wp:simplePos x="0" y="0"/>
                <wp:positionH relativeFrom="margin">
                  <wp:posOffset>2261235</wp:posOffset>
                </wp:positionH>
                <wp:positionV relativeFrom="line">
                  <wp:posOffset>2023109</wp:posOffset>
                </wp:positionV>
                <wp:extent cx="4340860" cy="1800225"/>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800225"/>
                        </a:xfrm>
                        <a:prstGeom prst="rect">
                          <a:avLst/>
                        </a:prstGeom>
                        <a:noFill/>
                        <a:ln w="12700" cap="flat">
                          <a:noFill/>
                          <a:miter lim="400000"/>
                        </a:ln>
                        <a:effectLst/>
                      </wps:spPr>
                      <wps:txbx>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178.05pt;margin-top:159.3pt;width:341.8pt;height:141.75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" filled="f" stroked="f" strokeweight="1pt">
                <v:stroke miterlimit="4"/>
                <v:textbox inset="7pt,7pt,7pt,7pt">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4C0632">
        <w:rPr>
          <w:noProof/>
        </w:rPr>
        <w:drawing>
          <wp:anchor distT="0" distB="0" distL="114300" distR="114300" simplePos="0" relativeHeight="251826176" behindDoc="0" locked="0" layoutInCell="1" allowOverlap="1">
            <wp:simplePos x="0" y="0"/>
            <wp:positionH relativeFrom="margin">
              <wp:align>left</wp:align>
            </wp:positionH>
            <wp:positionV relativeFrom="paragraph">
              <wp:posOffset>2259330</wp:posOffset>
            </wp:positionV>
            <wp:extent cx="944880" cy="243840"/>
            <wp:effectExtent l="0" t="0" r="762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944880" cy="243840"/>
                    </a:xfrm>
                    <a:prstGeom prst="rect">
                      <a:avLst/>
                    </a:prstGeom>
                  </pic:spPr>
                </pic:pic>
              </a:graphicData>
            </a:graphic>
            <wp14:sizeRelH relativeFrom="margin">
              <wp14:pctWidth>0</wp14:pctWidth>
            </wp14:sizeRelH>
            <wp14:sizeRelV relativeFrom="margin">
              <wp14:pctHeight>0</wp14:pctHeight>
            </wp14:sizeRelV>
          </wp:anchor>
        </w:drawing>
      </w:r>
      <w:r w:rsidR="00442CC1">
        <w:rPr>
          <w:noProof/>
        </w:rPr>
        <mc:AlternateContent>
          <mc:Choice Requires="wps">
            <w:drawing>
              <wp:anchor distT="152400" distB="152400" distL="152400" distR="152400" simplePos="0" relativeHeight="251793408" behindDoc="0" locked="0" layoutInCell="1" allowOverlap="1" wp14:anchorId="11F049F7" wp14:editId="4A524B7E">
                <wp:simplePos x="0" y="0"/>
                <wp:positionH relativeFrom="page">
                  <wp:posOffset>220980</wp:posOffset>
                </wp:positionH>
                <wp:positionV relativeFrom="page">
                  <wp:posOffset>835152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11F049F7" id="_x0000_s1027" type="#_x0000_t202" style="position:absolute;margin-left:17.4pt;margin-top:657.6pt;width:195.45pt;height:34.3pt;z-index:25179340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sidR="00442CC1">
        <w:rPr>
          <w:noProof/>
        </w:rPr>
        <mc:AlternateContent>
          <mc:Choice Requires="wps">
            <w:drawing>
              <wp:anchor distT="152400" distB="152400" distL="152400" distR="152400" simplePos="0" relativeHeight="251668480" behindDoc="0" locked="0" layoutInCell="1" allowOverlap="1">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w:t>
                            </w:r>
                            <w:bookmarkStart w:id="0" w:name="_GoBack"/>
                            <w:bookmarkEnd w:id="0"/>
                            <w:r>
                              <w:rPr>
                                <w:rFonts w:ascii="Avenir Next" w:hAnsi="Avenir Next"/>
                                <w:color w:val="3F3F3F"/>
                                <w:sz w:val="22"/>
                                <w:szCs w:val="22"/>
                                <w:lang w:val="it-IT"/>
                              </w:rPr>
                              <w:t>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28" type="#_x0000_t202" style="position:absolute;margin-left:17.4pt;margin-top:373.2pt;width:195.45pt;height:34.3pt;z-index:25166848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EJyGQ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" filled="f" stroked="f" strokeweight="1pt">
                <v:stroke miterlimit="4"/>
                <v:textbox inset="7pt,7pt,7pt,7pt">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w:t>
                      </w:r>
                      <w:bookmarkStart w:id="1" w:name="_GoBack"/>
                      <w:bookmarkEnd w:id="1"/>
                      <w:r>
                        <w:rPr>
                          <w:rFonts w:ascii="Avenir Next" w:hAnsi="Avenir Next"/>
                          <w:color w:val="3F3F3F"/>
                          <w:sz w:val="22"/>
                          <w:szCs w:val="22"/>
                          <w:lang w:val="it-IT"/>
                        </w:rPr>
                        <w:t>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4B3F1F" w:rsidRPr="001801FE">
        <w:rPr>
          <w:noProof/>
        </w:rPr>
        <mc:AlternateContent>
          <mc:Choice Requires="wps">
            <w:drawing>
              <wp:anchor distT="152400" distB="152400" distL="152400" distR="152400" simplePos="0" relativeHeight="251774976" behindDoc="0" locked="0" layoutInCell="1" allowOverlap="1" wp14:anchorId="3DC82153" wp14:editId="41B33EE6">
                <wp:simplePos x="0" y="0"/>
                <wp:positionH relativeFrom="margin">
                  <wp:posOffset>96456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B915CF" id="officeArt object" o:spid="_x0000_s1026" style="position:absolute;margin-left:75.95pt;margin-top:427.55pt;width:8.7pt;height:5.85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" fillcolor="#e8d5c6" stroked="f" strokeweight="1pt">
                <v:stroke miterlimit="4"/>
                <w10:wrap anchorx="margin" anchory="line"/>
              </v:rect>
            </w:pict>
          </mc:Fallback>
        </mc:AlternateContent>
      </w:r>
      <w:r w:rsidR="004B3F1F" w:rsidRPr="001801FE">
        <w:rPr>
          <w:noProof/>
        </w:rPr>
        <mc:AlternateContent>
          <mc:Choice Requires="wps">
            <w:drawing>
              <wp:anchor distT="152400" distB="152400" distL="152400" distR="152400" simplePos="0" relativeHeight="251766784" behindDoc="0" locked="0" layoutInCell="1" allowOverlap="1" wp14:anchorId="3DC82153" wp14:editId="41B33EE6">
                <wp:simplePos x="0" y="0"/>
                <wp:positionH relativeFrom="margin">
                  <wp:posOffset>1241425</wp:posOffset>
                </wp:positionH>
                <wp:positionV relativeFrom="line">
                  <wp:posOffset>4751705</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57001DF8" id="officeArt object" o:spid="_x0000_s1026" style="position:absolute;margin-left:97.75pt;margin-top:374.15pt;width:8.7pt;height:5.85pt;z-index:2517667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" fillcolor="#e8d5c6" stroked="f" strokeweight="1pt">
                <v:stroke miterlimit="4"/>
                <w10:wrap anchorx="margin" anchory="line"/>
              </v:rect>
            </w:pict>
          </mc:Fallback>
        </mc:AlternateContent>
      </w:r>
      <w:r w:rsidR="00645EBE">
        <w:rPr>
          <w:noProof/>
        </w:rPr>
        <mc:AlternateContent>
          <mc:Choice Requires="wps">
            <w:drawing>
              <wp:anchor distT="152400" distB="152400" distL="152400" distR="152400" simplePos="0" relativeHeight="251825152" behindDoc="0" locked="0" layoutInCell="1" allowOverlap="1" wp14:anchorId="159B0339" wp14:editId="76D76271">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159B0339" id="_x0000_s1029" type="#_x0000_t202" style="position:absolute;margin-left:-.3pt;margin-top:282.55pt;width:154.65pt;height:24.35pt;z-index:25182515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ComOtN4wEAALUDAAAOAAAAAAAAAAAAAAAAAC4CAABkcnMvZTJvRG9jLnhtbFBL&#10;AQItABQABgAIAAAAIQDKMUjM4QAAAAkBAAAPAAAAAAAAAAAAAAAAAD0EAABkcnMvZG93bnJldi54&#10;bWxQSwUGAAAAAAQABADzAAAASwUAAAAA&#10;" filled="f" stroked="f" strokeweight="1pt">
                <v:stroke miterlimit="4"/>
                <v:textbox inset="4pt,4pt,4pt,4pt">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rPr>
        <w:drawing>
          <wp:anchor distT="0" distB="0" distL="114300" distR="114300" simplePos="0" relativeHeight="251823104" behindDoc="0" locked="0" layoutInCell="1" allowOverlap="1">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mc:AlternateContent>
          <mc:Choice Requires="wps">
            <w:drawing>
              <wp:anchor distT="152400" distB="152400" distL="152400" distR="152400" simplePos="0" relativeHeight="251822080" behindDoc="0" locked="0" layoutInCell="1" allowOverlap="1" wp14:anchorId="38BB6F60" wp14:editId="09AC9483">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38BB6F60" id="_x0000_s1030" type="#_x0000_t202" style="position:absolute;margin-left:0;margin-top:257.1pt;width:154.65pt;height:24.35pt;z-index:2518220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DPHYT3jAQAAtQMAAA4AAAAAAAAAAAAAAAAALgIAAGRycy9lMm9Eb2MueG1sUEsB&#10;Ai0AFAAGAAgAAAAhAAMFU/jgAAAACAEAAA8AAAAAAAAAAAAAAAAAPQQAAGRycy9kb3ducmV2Lnht&#10;bFBLBQYAAAAABAAEAPMAAABKBQAAAAA=&#10;" filled="f" stroked="f" strokeweight="1pt">
                <v:stroke miterlimit="4"/>
                <v:textbox inset="4pt,4pt,4pt,4pt">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5888" behindDoc="0" locked="0" layoutInCell="1" allowOverlap="1">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9A18BD" w:rsidRDefault="009A18BD">
                            <w:pPr>
                              <w:pStyle w:val="Body"/>
                              <w:rPr>
                                <w:lang w:val="es-ES"/>
                              </w:rPr>
                            </w:pPr>
                            <w:r>
                              <w:rPr>
                                <w:rFonts w:ascii="Avenir Next" w:hAnsi="Avenir Next"/>
                                <w:color w:val="FEFEFE"/>
                                <w:sz w:val="20"/>
                                <w:szCs w:val="20"/>
                                <w:lang w:val="es-ES"/>
                              </w:rPr>
                              <w:t>japthor</w:t>
                            </w:r>
                          </w:p>
                        </w:txbxContent>
                      </wps:txbx>
                      <wps:bodyPr wrap="square" lIns="50800" tIns="50800" rIns="50800" bIns="50800" numCol="1" anchor="t">
                        <a:noAutofit/>
                      </wps:bodyPr>
                    </wps:wsp>
                  </a:graphicData>
                </a:graphic>
              </wp:anchor>
            </w:drawing>
          </mc:Choice>
          <mc:Fallback>
            <w:pict>
              <v:shape id="_x0000_s1031" type="#_x0000_t202" style="position:absolute;margin-left:.55pt;margin-top:229.5pt;width:139.3pt;height:24.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" filled="f" stroked="f" strokeweight="1pt">
                <v:stroke miterlimit="4"/>
                <v:textbox inset="4pt,4pt,4pt,4pt">
                  <w:txbxContent>
                    <w:p w:rsidR="001A569A" w:rsidRPr="009A18BD" w:rsidRDefault="009A18BD">
                      <w:pPr>
                        <w:pStyle w:val="Body"/>
                        <w:rPr>
                          <w:lang w:val="es-ES"/>
                        </w:rPr>
                      </w:pPr>
                      <w:r>
                        <w:rPr>
                          <w:rFonts w:ascii="Avenir Next" w:hAnsi="Avenir Next"/>
                          <w:color w:val="FEFEFE"/>
                          <w:sz w:val="20"/>
                          <w:szCs w:val="20"/>
                          <w:lang w:val="es-ES"/>
                        </w:rPr>
                        <w:t>japthor</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4864" behindDoc="0" locked="0" layoutInCell="1" allowOverlap="1">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w:pict>
              <v:shape id="_x0000_s1032" type="#_x0000_t202" style="position:absolute;margin-left:0;margin-top:202.5pt;width:149.4pt;height:24.35pt;z-index:25168486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rPr>
        <w:drawing>
          <wp:anchor distT="0" distB="0" distL="114300" distR="114300" simplePos="0" relativeHeight="251819008" behindDoc="0" locked="0" layoutInCell="1" allowOverlap="1">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rPr>
        <w:drawing>
          <wp:anchor distT="0" distB="0" distL="114300" distR="114300" simplePos="0" relativeHeight="251820032" behindDoc="0" locked="0" layoutInCell="1" allowOverlap="1">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w:drawing>
          <wp:anchor distT="152400" distB="152400" distL="152400" distR="152400" simplePos="0" relativeHeight="251672576" behindDoc="0" locked="0" layoutInCell="1" allowOverlap="1">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3">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rPr>
        <w:drawing>
          <wp:anchor distT="152400" distB="152400" distL="152400" distR="152400" simplePos="0" relativeHeight="251679744" behindDoc="0" locked="0" layoutInCell="1" allowOverlap="1">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4">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rPr>
        <mc:AlternateContent>
          <mc:Choice Requires="wps">
            <w:drawing>
              <wp:anchor distT="152400" distB="152400" distL="152400" distR="152400" simplePos="0" relativeHeight="251682816" behindDoc="0" locked="0" layoutInCell="1" allowOverlap="1">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wps:txbx>
                      <wps:bodyPr wrap="square" lIns="50800" tIns="50800" rIns="50800" bIns="50800" numCol="1" anchor="ctr">
                        <a:noAutofit/>
                      </wps:bodyPr>
                    </wps:wsp>
                  </a:graphicData>
                </a:graphic>
              </wp:anchor>
            </w:drawing>
          </mc:Choice>
          <mc:Fallback>
            <w:pict>
              <v:shape id="_x0000_s1033" type="#_x0000_t202" style="position:absolute;margin-left:.55pt;margin-top:150.05pt;width:139.3pt;height:24.35pt;z-index:251682816;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DHIG6g5AEAALcDAAAOAAAAAAAAAAAAAAAAAC4CAABkcnMvZTJvRG9jLnhtbFBLAQIt&#10;ABQABgAIAAAAIQCz74I33QAAAAkBAAAPAAAAAAAAAAAAAAAAAD4EAABkcnMvZG93bnJldi54bWxQ&#10;SwUGAAAAAAQABADzAAAASAU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v:textbox>
                <w10:wrap anchorx="margin" anchory="line"/>
              </v:shape>
            </w:pict>
          </mc:Fallback>
        </mc:AlternateContent>
      </w:r>
      <w:r w:rsidR="003A04D6">
        <w:rPr>
          <w:noProof/>
        </w:rPr>
        <w:drawing>
          <wp:anchor distT="152400" distB="152400" distL="152400" distR="152400" simplePos="0" relativeHeight="251678720" behindDoc="0" locked="0" layoutInCell="1" allowOverlap="1">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5">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rPr>
        <w:drawing>
          <wp:anchor distT="0" distB="0" distL="114300" distR="114300" simplePos="0" relativeHeight="251815936" behindDoc="0" locked="0" layoutInCell="1" allowOverlap="1">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w:rPr>
          <w:noProof/>
        </w:rPr>
        <mc:AlternateContent>
          <mc:Choice Requires="wps">
            <w:drawing>
              <wp:anchor distT="152400" distB="152400" distL="152400" distR="152400" simplePos="0" relativeHeight="251805696" behindDoc="0" locked="0" layoutInCell="1" allowOverlap="1" wp14:anchorId="5AEE524D" wp14:editId="03D84DA9">
                <wp:simplePos x="0" y="0"/>
                <wp:positionH relativeFrom="margin">
                  <wp:posOffset>-438150</wp:posOffset>
                </wp:positionH>
                <wp:positionV relativeFrom="line">
                  <wp:posOffset>9246870</wp:posOffset>
                </wp:positionV>
                <wp:extent cx="1988820" cy="112395"/>
                <wp:effectExtent l="0" t="0" r="0" b="1905"/>
                <wp:wrapNone/>
                <wp:docPr id="1073741926" name="officeArt object"/>
                <wp:cNvGraphicFramePr/>
                <a:graphic xmlns:a="http://schemas.openxmlformats.org/drawingml/2006/main">
                  <a:graphicData uri="http://schemas.microsoft.com/office/word/2010/wordprocessingShape">
                    <wps:wsp>
                      <wps:cNvSpPr/>
                      <wps:spPr>
                        <a:xfrm>
                          <a:off x="0" y="0"/>
                          <a:ext cx="198882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4DB7CDDB" id="officeArt object" o:spid="_x0000_s1026" style="position:absolute;margin-left:-34.5pt;margin-top:728.1pt;width:156.6pt;height:8.85pt;z-index:2518056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3648" behindDoc="0" locked="0" layoutInCell="1" allowOverlap="1" wp14:anchorId="59D1CB23" wp14:editId="606ADB99">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4" type="#_x0000_t202" style="position:absolute;margin-left:-34.5pt;margin-top:708.3pt;width:172.2pt;height:19.8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2kaEQIAAO8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pH75Ujh0VRXYLYDQRbY/TpTyzGSnzRMPKh3NOxoHEdDn9XO&#10;gMZTjKhmjQGJjx2XZ29qESkLlw5XQKthA6qKTd9eQJDty3089fxO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sVtpGhECAADvAwAADgAAAAAAAAAAAAAAAAAuAgAAZHJzL2Uyb0RvYy54bWxQSwECLQAUAAYACAAA&#10;ACEAUAhs8eEAAAANAQAADwAAAAAAAAAAAAAAAABrBAAAZHJzL2Rvd25yZXYueG1sUEsFBgAAAAAE&#10;AAQA8wAAAHk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0576" behindDoc="0" locked="0" layoutInCell="1" allowOverlap="1" wp14:anchorId="46A7F776" wp14:editId="34CD4C66">
                <wp:simplePos x="0" y="0"/>
                <wp:positionH relativeFrom="margin">
                  <wp:posOffset>-430530</wp:posOffset>
                </wp:positionH>
                <wp:positionV relativeFrom="line">
                  <wp:posOffset>8830310</wp:posOffset>
                </wp:positionV>
                <wp:extent cx="2126615" cy="112395"/>
                <wp:effectExtent l="0" t="0" r="6985" b="1905"/>
                <wp:wrapNone/>
                <wp:docPr id="1073741922"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06FE18FF" id="officeArt object" o:spid="_x0000_s1026" style="position:absolute;margin-left:-33.9pt;margin-top:695.3pt;width:167.45pt;height:8.85pt;z-index:251800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Ff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" fillcolor="#7f7f7f"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799552" behindDoc="0" locked="0" layoutInCell="1" allowOverlap="1" wp14:anchorId="59D1CB23" wp14:editId="606ADB99">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5" type="#_x0000_t202" style="position:absolute;margin-left:-33.9pt;margin-top:677.7pt;width:121.8pt;height:17.4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1600" behindDoc="0" locked="0" layoutInCell="1" allowOverlap="1" wp14:anchorId="5AEE524D" wp14:editId="03D84DA9">
                <wp:simplePos x="0" y="0"/>
                <wp:positionH relativeFrom="margin">
                  <wp:posOffset>-430530</wp:posOffset>
                </wp:positionH>
                <wp:positionV relativeFrom="line">
                  <wp:posOffset>8827135</wp:posOffset>
                </wp:positionV>
                <wp:extent cx="2042160" cy="112395"/>
                <wp:effectExtent l="0" t="0" r="0" b="1905"/>
                <wp:wrapNone/>
                <wp:docPr id="1073741923" name="officeArt object"/>
                <wp:cNvGraphicFramePr/>
                <a:graphic xmlns:a="http://schemas.openxmlformats.org/drawingml/2006/main">
                  <a:graphicData uri="http://schemas.microsoft.com/office/word/2010/wordprocessingShape">
                    <wps:wsp>
                      <wps:cNvSpPr/>
                      <wps:spPr>
                        <a:xfrm>
                          <a:off x="0" y="0"/>
                          <a:ext cx="204216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E8BE4B1" id="officeArt object" o:spid="_x0000_s1026" style="position:absolute;margin-left:-33.9pt;margin-top:695.05pt;width:160.8pt;height:8.85pt;z-index:2518016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4672" behindDoc="0" locked="0" layoutInCell="1" allowOverlap="1" wp14:anchorId="46A7F776" wp14:editId="34CD4C66">
                <wp:simplePos x="0" y="0"/>
                <wp:positionH relativeFrom="margin">
                  <wp:posOffset>-436880</wp:posOffset>
                </wp:positionH>
                <wp:positionV relativeFrom="line">
                  <wp:posOffset>9249410</wp:posOffset>
                </wp:positionV>
                <wp:extent cx="2126615" cy="112395"/>
                <wp:effectExtent l="0" t="0" r="0" b="0"/>
                <wp:wrapNone/>
                <wp:docPr id="1073741925"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7BD0D1BD" id="officeArt object" o:spid="_x0000_s1026" style="position:absolute;margin-left:-34.4pt;margin-top:728.3pt;width:167.45pt;height:8.85pt;z-index:2518046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Pi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" fillcolor="#7f7f7f" stroked="f" strokeweight="1pt">
                <v:stroke miterlimit="4"/>
                <w10:wrap anchorx="margin" anchory="line"/>
              </v:rect>
            </w:pict>
          </mc:Fallback>
        </mc:AlternateContent>
      </w:r>
      <w:r w:rsidR="00C01CBF" w:rsidRPr="00410222">
        <w:rPr>
          <w:noProof/>
        </w:rPr>
        <mc:AlternateContent>
          <mc:Choice Requires="wps">
            <w:drawing>
              <wp:anchor distT="152400" distB="152400" distL="152400" distR="152400" simplePos="0" relativeHeight="251797504" behindDoc="0" locked="0" layoutInCell="1" allowOverlap="1" wp14:anchorId="5AEE524D" wp14:editId="03D84DA9">
                <wp:simplePos x="0" y="0"/>
                <wp:positionH relativeFrom="margin">
                  <wp:posOffset>-422910</wp:posOffset>
                </wp:positionH>
                <wp:positionV relativeFrom="line">
                  <wp:posOffset>840867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25D85129" id="officeArt object" o:spid="_x0000_s1026" style="position:absolute;margin-left:-33.3pt;margin-top:662.1pt;width:164.1pt;height:8.85pt;z-index:251797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" fillcolor="#e8d5c6" stroked="f" strokeweight="1pt">
                <v:stroke miterlimit="4"/>
                <w10:wrap anchorx="margin" anchory="line"/>
              </v:rect>
            </w:pict>
          </mc:Fallback>
        </mc:AlternateContent>
      </w:r>
      <w:r w:rsidR="00410222" w:rsidRPr="00410222">
        <w:rPr>
          <w:noProof/>
        </w:rPr>
        <mc:AlternateContent>
          <mc:Choice Requires="wps">
            <w:drawing>
              <wp:anchor distT="152400" distB="152400" distL="152400" distR="152400" simplePos="0" relativeHeight="251795456" behindDoc="0" locked="0" layoutInCell="1" allowOverlap="1" wp14:anchorId="59D1CB23" wp14:editId="606ADB99">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59D1CB23" id="_x0000_s1036" type="#_x0000_t202" style="position:absolute;margin-left:-33pt;margin-top:643.75pt;width:73.95pt;height:18pt;z-index:2517954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" filled="f" stroked="f" strokeweight="1pt">
                <v:stroke miterlimit="4"/>
                <v:textbox inset="0,0,0,0">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w:rPr>
          <w:noProof/>
        </w:rPr>
        <mc:AlternateContent>
          <mc:Choice Requires="wps">
            <w:drawing>
              <wp:anchor distT="152400" distB="152400" distL="152400" distR="152400" simplePos="0" relativeHeight="251796480" behindDoc="0" locked="0" layoutInCell="1" allowOverlap="1" wp14:anchorId="46A7F776" wp14:editId="34CD4C66">
                <wp:simplePos x="0" y="0"/>
                <wp:positionH relativeFrom="margin">
                  <wp:posOffset>-419100</wp:posOffset>
                </wp:positionH>
                <wp:positionV relativeFrom="line">
                  <wp:posOffset>8404860</wp:posOffset>
                </wp:positionV>
                <wp:extent cx="2126615" cy="112395"/>
                <wp:effectExtent l="0" t="0" r="0" b="0"/>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4F9C649A" id="officeArt object" o:spid="_x0000_s1026" style="position:absolute;margin-left:-33pt;margin-top:661.8pt;width:167.45pt;height:8.85pt;z-index:2517964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" fillcolor="#7f7f7f" stroked="f" strokeweight="1pt">
                <v:stroke miterlimit="4"/>
                <w10:wrap anchorx="margin" anchory="line"/>
              </v:rect>
            </w:pict>
          </mc:Fallback>
        </mc:AlternateContent>
      </w:r>
      <w:r w:rsidR="00410222">
        <w:rPr>
          <w:noProof/>
        </w:rPr>
        <mc:AlternateContent>
          <mc:Choice Requires="wps">
            <w:drawing>
              <wp:anchor distT="152400" distB="152400" distL="152400" distR="152400" simplePos="0" relativeHeight="251688960" behindDoc="0" locked="0" layoutInCell="1" allowOverlap="1">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23F8EF4D" id="officeArt object" o:spid="_x0000_s1026" style="position:absolute;z-index:251688960;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410222">
        <w:rPr>
          <w:noProof/>
        </w:rPr>
        <mc:AlternateContent>
          <mc:Choice Requires="wps">
            <w:drawing>
              <wp:anchor distT="152400" distB="152400" distL="152400" distR="152400" simplePos="0" relativeHeight="251791360" behindDoc="0" locked="0" layoutInCell="1" allowOverlap="1" wp14:anchorId="2A5A843A" wp14:editId="6D8F795D">
                <wp:simplePos x="0" y="0"/>
                <wp:positionH relativeFrom="page">
                  <wp:posOffset>220980</wp:posOffset>
                </wp:positionH>
                <wp:positionV relativeFrom="page">
                  <wp:posOffset>7277100</wp:posOffset>
                </wp:positionV>
                <wp:extent cx="2466975" cy="1082040"/>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082040"/>
                        </a:xfrm>
                        <a:prstGeom prst="rect">
                          <a:avLst/>
                        </a:prstGeom>
                        <a:noFill/>
                        <a:ln w="12700" cap="flat">
                          <a:noFill/>
                          <a:miter lim="400000"/>
                        </a:ln>
                        <a:effec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2A5A843A" id="_x0000_s1037" type="#_x0000_t202" style="position:absolute;margin-left:17.4pt;margin-top:573pt;width:194.25pt;height:85.2pt;z-index:251791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v:textbox>
                <w10:wrap anchorx="page" anchory="page"/>
              </v:shape>
            </w:pict>
          </mc:Fallback>
        </mc:AlternateContent>
      </w:r>
      <w:r w:rsidR="00410222">
        <w:rPr>
          <w:noProof/>
        </w:rPr>
        <mc:AlternateContent>
          <mc:Choice Requires="wps">
            <w:drawing>
              <wp:anchor distT="152400" distB="152400" distL="152400" distR="152400" simplePos="0" relativeHeight="251789312" behindDoc="0" locked="0" layoutInCell="1" allowOverlap="1" wp14:anchorId="7324B806" wp14:editId="62B4A474">
                <wp:simplePos x="0" y="0"/>
                <wp:positionH relativeFrom="page">
                  <wp:posOffset>3009900</wp:posOffset>
                </wp:positionH>
                <wp:positionV relativeFrom="page">
                  <wp:posOffset>660146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w14:anchorId="7324B806" id="_x0000_s1038" type="#_x0000_t202" style="position:absolute;margin-left:237pt;margin-top:519.8pt;width:181.85pt;height:37pt;z-index:25178931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" filled="f" stroked="f" strokeweight="1pt">
                <v:stroke miterlimit="4"/>
                <v:textbox inset="7pt,7pt,7pt,7pt">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1801FE" w:rsidRPr="001801FE">
        <w:rPr>
          <w:noProof/>
        </w:rPr>
        <mc:AlternateContent>
          <mc:Choice Requires="wps">
            <w:drawing>
              <wp:anchor distT="152400" distB="152400" distL="152400" distR="152400" simplePos="0" relativeHeight="251787264" behindDoc="0" locked="0" layoutInCell="1" allowOverlap="1" wp14:anchorId="3DC82153" wp14:editId="41B33EE6">
                <wp:simplePos x="0" y="0"/>
                <wp:positionH relativeFrom="margin">
                  <wp:posOffset>145732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7B06FB" id="officeArt object" o:spid="_x0000_s1026" style="position:absolute;margin-left:114.75pt;margin-top:510.65pt;width:8.7pt;height:5.85pt;z-index:251787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6240" behindDoc="0" locked="0" layoutInCell="1" allowOverlap="1" wp14:anchorId="3B60BF03" wp14:editId="098C999B">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w:pict>
              <v:shape w14:anchorId="3B60BF03" id="_x0000_s1039" type="#_x0000_t202" style="position:absolute;margin-left:-34.1pt;margin-top:494.4pt;width:73.95pt;height:18pt;z-index:2517862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CWDCnTbAQAAnQMAAA4AAAAAAAAAAAAAAAAALgIAAGRycy9lMm9Eb2MueG1sUEsBAi0AFAAGAAgA&#10;AAAhANudCLbfAAAACw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85216" behindDoc="0" locked="0" layoutInCell="1" allowOverlap="1" wp14:anchorId="78337DCC" wp14:editId="6A6DF17E">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04DC6E2D" id="officeArt object" o:spid="_x0000_s1026" style="position:absolute;margin-left:-34.1pt;margin-top:512.45pt;width:170.3pt;height:2.2pt;z-index:2517852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rPr>
        <mc:AlternateContent>
          <mc:Choice Requires="wps">
            <w:drawing>
              <wp:anchor distT="152400" distB="152400" distL="152400" distR="152400" simplePos="0" relativeHeight="251662336" behindDoc="0" locked="0" layoutInCell="1" allowOverlap="1">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58C860B4" id="officeArt object" o:spid="_x0000_s1026" style="position:absolute;margin-left:-39.3pt;margin-top:114.9pt;width:195.45pt;height:637.8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3168" behindDoc="0" locked="0" layoutInCell="1" allowOverlap="1" wp14:anchorId="3DC82153" wp14:editId="41B33EE6">
                <wp:simplePos x="0" y="0"/>
                <wp:positionH relativeFrom="margin">
                  <wp:posOffset>1219835</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BE4D591" id="officeArt object" o:spid="_x0000_s1026" style="position:absolute;margin-left:96.05pt;margin-top:482.75pt;width:8.7pt;height:5.85pt;z-index:2517831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1120" behindDoc="0" locked="0" layoutInCell="1" allowOverlap="1" wp14:anchorId="78337DCC" wp14:editId="6A6DF17E">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36F984C" id="officeArt object" o:spid="_x0000_s1026" style="position:absolute;margin-left:-33.9pt;margin-top:484.55pt;width:170.3pt;height:2.2pt;z-index:2517811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2144" behindDoc="0" locked="0" layoutInCell="1" allowOverlap="1" wp14:anchorId="3B60BF03" wp14:editId="098C999B">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w14:anchorId="3B60BF03" id="_x0000_s1040" type="#_x0000_t202" style="position:absolute;margin-left:-33.9pt;margin-top:466.5pt;width:73.95pt;height:18pt;z-index:2517821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MY5weDaAQAAnQMAAA4AAAAAAAAAAAAAAAAALgIAAGRycy9lMm9Eb2MueG1sUEsBAi0AFAAGAAgA&#10;AAAhAFRn9SDgAAAACgEAAA8AAAAAAAAAAAAAAAAANA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9072" behindDoc="0" locked="0" layoutInCell="1" allowOverlap="1" wp14:anchorId="3DC82153" wp14:editId="41B33EE6">
                <wp:simplePos x="0" y="0"/>
                <wp:positionH relativeFrom="margin">
                  <wp:posOffset>10255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ACB444E" id="officeArt object" o:spid="_x0000_s1026" style="position:absolute;margin-left:80.75pt;margin-top:455.15pt;width:8.7pt;height:5.85pt;z-index:2517790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7024" behindDoc="0" locked="0" layoutInCell="1" allowOverlap="1" wp14:anchorId="78337DCC" wp14:editId="6A6DF17E">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2F581DA" id="officeArt object" o:spid="_x0000_s1026" style="position:absolute;margin-left:-33.3pt;margin-top:456.95pt;width:170.3pt;height:2.2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8048" behindDoc="0" locked="0" layoutInCell="1" allowOverlap="1" wp14:anchorId="3B60BF03" wp14:editId="098C999B">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w:pict>
              <v:shape w14:anchorId="3B60BF03" id="_x0000_s1041" type="#_x0000_t202" style="position:absolute;margin-left:-33.3pt;margin-top:438.9pt;width:73.95pt;height:18pt;z-index:251778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7kXRENoBAACdAwAADgAAAAAAAAAAAAAAAAAuAgAAZHJzL2Uyb0RvYy54bWxQSwECLQAUAAYACAAA&#10;ACEAxFm5Y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2928" behindDoc="0" locked="0" layoutInCell="1" allowOverlap="1" wp14:anchorId="78337DCC" wp14:editId="6A6DF17E">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2D9867E" id="officeArt object" o:spid="_x0000_s1026" style="position:absolute;margin-left:-31.5pt;margin-top:429.35pt;width:170.3pt;height:2.2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3952" behindDoc="0" locked="0" layoutInCell="1" allowOverlap="1" wp14:anchorId="3B60BF03" wp14:editId="098C999B">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w:pict>
              <v:shape w14:anchorId="3B60BF03" id="_x0000_s1042" type="#_x0000_t202" style="position:absolute;margin-left:-31.5pt;margin-top:411.3pt;width:73.95pt;height:18pt;z-index:2517739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18eQ29oBAACdAwAADgAAAAAAAAAAAAAAAAAuAgAAZHJzL2Uyb0RvYy54bWxQSwECLQAUAAYACAAA&#10;ACEAGRQ5X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0880" behindDoc="0" locked="0" layoutInCell="1" allowOverlap="1" wp14:anchorId="3DC82153" wp14:editId="41B33EE6">
                <wp:simplePos x="0" y="0"/>
                <wp:positionH relativeFrom="margin">
                  <wp:posOffset>155257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3BF6A91" id="officeArt object" o:spid="_x0000_s1026" style="position:absolute;margin-left:122.25pt;margin-top:401.15pt;width:8.7pt;height:5.85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8832" behindDoc="0" locked="0" layoutInCell="1" allowOverlap="1" wp14:anchorId="78337DCC" wp14:editId="6A6DF17E">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36A79A63" id="officeArt object" o:spid="_x0000_s1026" style="position:absolute;margin-left:-31.4pt;margin-top:402.95pt;width:170.3pt;height:2.2pt;z-index:2517688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9856" behindDoc="0" locked="0" layoutInCell="1" allowOverlap="1" wp14:anchorId="3B60BF03" wp14:editId="098C999B">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w:pict>
              <v:shape w14:anchorId="3B60BF03" id="_x0000_s1043" type="#_x0000_t202" style="position:absolute;margin-left:-31.4pt;margin-top:384.9pt;width:73.95pt;height:18pt;z-index:2517698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43w2wEAAJwDAAAOAAAAZHJzL2Uyb0RvYy54bWysU9tu2zAMfR/QfxD0vviyLW2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64736" behindDoc="0" locked="0" layoutInCell="1" allowOverlap="1" wp14:anchorId="78337DCC" wp14:editId="6A6DF17E">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EBFEC7B" id="officeArt object" o:spid="_x0000_s1026" style="position:absolute;margin-left:-30.7pt;margin-top:375.95pt;width:170.3pt;height:2.2pt;z-index:251764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5760" behindDoc="0" locked="0" layoutInCell="1" allowOverlap="1" wp14:anchorId="3B60BF03" wp14:editId="098C999B">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w:pict>
              <v:shape w14:anchorId="3B60BF03" id="_x0000_s1044" type="#_x0000_t202" style="position:absolute;margin-left:-30.7pt;margin-top:357.9pt;width:73.95pt;height:18pt;z-index:2517657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50F3E">
        <w:rPr>
          <w:noProof/>
        </w:rPr>
        <mc:AlternateContent>
          <mc:Choice Requires="wps">
            <w:drawing>
              <wp:anchor distT="152400" distB="152400" distL="152400" distR="152400" simplePos="0" relativeHeight="251762688" behindDoc="0" locked="0" layoutInCell="1" allowOverlap="1" wp14:anchorId="68A039CB" wp14:editId="65D61E40">
                <wp:simplePos x="0" y="0"/>
                <wp:positionH relativeFrom="page">
                  <wp:posOffset>2994660</wp:posOffset>
                </wp:positionH>
                <wp:positionV relativeFrom="margin">
                  <wp:posOffset>7903210</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68A039CB" id="_x0000_s1045" type="#_x0000_t202" style="position:absolute;margin-left:235.8pt;margin-top:622.3pt;width:344.4pt;height:136.2pt;z-index:2517626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" filled="f" stroked="f" strokeweight="1pt">
                <v:stroke miterlimit="4"/>
                <v:textbox inset="7pt,7pt,7pt,7pt">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B85EB1">
        <w:rPr>
          <w:noProof/>
        </w:rPr>
        <mc:AlternateContent>
          <mc:Choice Requires="wps">
            <w:drawing>
              <wp:anchor distT="152400" distB="152400" distL="152400" distR="152400" simplePos="0" relativeHeight="251666432" behindDoc="0" locked="0" layoutInCell="1" allowOverlap="1">
                <wp:simplePos x="0" y="0"/>
                <wp:positionH relativeFrom="page">
                  <wp:posOffset>2985135</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46" type="#_x0000_t202" style="position:absolute;margin-left:235.05pt;margin-top:363.8pt;width:181.85pt;height:37pt;z-index:25166643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B85EB1">
        <w:rPr>
          <w:noProof/>
        </w:rPr>
        <mc:AlternateContent>
          <mc:Choice Requires="wps">
            <w:drawing>
              <wp:anchor distT="152400" distB="152400" distL="152400" distR="152400" simplePos="0" relativeHeight="251674624" behindDoc="0" locked="0" layoutInCell="1" allowOverlap="1">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w:pict>
              <v:shape id="_x0000_s1047" type="#_x0000_t202" style="position:absolute;margin-left:177.85pt;margin-top:125.4pt;width:155.75pt;height: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" filled="f" stroked="f" strokeweight="1pt">
                <v:stroke miterlimit="4"/>
                <v:textbox inset="7pt,7pt,7pt,7pt">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B85EB1">
        <w:rPr>
          <w:noProof/>
        </w:rPr>
        <mc:AlternateContent>
          <mc:Choice Requires="wps">
            <w:drawing>
              <wp:anchor distT="152400" distB="152400" distL="152400" distR="152400" simplePos="0" relativeHeight="251760640" behindDoc="0" locked="0" layoutInCell="1" allowOverlap="1" wp14:anchorId="6C2B63F0" wp14:editId="57A5CF38">
                <wp:simplePos x="0" y="0"/>
                <wp:positionH relativeFrom="page">
                  <wp:posOffset>3009900</wp:posOffset>
                </wp:positionH>
                <wp:positionV relativeFrom="page">
                  <wp:posOffset>7071360</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w14:anchorId="6C2B63F0" id="_x0000_s1048" type="#_x0000_t202" style="position:absolute;margin-left:237pt;margin-top:556.8pt;width:341.2pt;height:124pt;z-index:2517606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" filled="f" stroked="f" strokeweight="1pt">
                <v:stroke miterlimit="4"/>
                <v:textbox inset="7pt,7pt,7pt,7pt">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B85EB1">
        <w:rPr>
          <w:noProof/>
        </w:rPr>
        <mc:AlternateContent>
          <mc:Choice Requires="wps">
            <w:drawing>
              <wp:anchor distT="152400" distB="152400" distL="152400" distR="152400" simplePos="0" relativeHeight="251667456" behindDoc="0" locked="0" layoutInCell="1" allowOverlap="1">
                <wp:simplePos x="0" y="0"/>
                <wp:positionH relativeFrom="page">
                  <wp:posOffset>2985135</wp:posOffset>
                </wp:positionH>
                <wp:positionV relativeFrom="page">
                  <wp:posOffset>5087620</wp:posOffset>
                </wp:positionV>
                <wp:extent cx="4333240" cy="1574800"/>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1A569A" w:rsidRDefault="00576D1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Collaboration / freelance</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wps:txbx>
                      <wps:bodyPr wrap="square" lIns="88900" tIns="88900" rIns="88900" bIns="88900" numCol="1" anchor="t">
                        <a:noAutofit/>
                      </wps:bodyPr>
                    </wps:wsp>
                  </a:graphicData>
                </a:graphic>
              </wp:anchor>
            </w:drawing>
          </mc:Choice>
          <mc:Fallback>
            <w:pict>
              <v:shape id="_x0000_s1049" type="#_x0000_t202" style="position:absolute;margin-left:235.05pt;margin-top:400.6pt;width:341.2pt;height:124pt;z-index:251667456;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" filled="f" stroked="f" strokeweight="1pt">
                <v:stroke miterlimit="4"/>
                <v:textbox inset="7pt,7pt,7pt,7pt">
                  <w:txbxContent>
                    <w:p w:rsidR="001A569A" w:rsidRDefault="00576D1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Collaboration / freelance</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v:textbox>
                <w10:wrap anchorx="page" anchory="page"/>
              </v:shape>
            </w:pict>
          </mc:Fallback>
        </mc:AlternateContent>
      </w:r>
      <w:r w:rsidR="00576D14">
        <w:rPr>
          <w:noProof/>
        </w:rPr>
        <mc:AlternateContent>
          <mc:Choice Requires="wps">
            <w:drawing>
              <wp:anchor distT="152400" distB="152400" distL="152400" distR="152400" simplePos="0" relativeHeight="251664384" behindDoc="0" locked="0" layoutInCell="1" allowOverlap="1">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id="_x0000_s1050" type="#_x0000_t202" style="position:absolute;margin-left:138.9pt;margin-top:34.2pt;width:352.55pt;height:129.6pt;z-index:25166438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gKNknukBAAC5AwAADgAAAAAAAAAAAAAAAAAuAgAAZHJzL2Uyb0RvYy54&#10;bWxQSwECLQAUAAYACAAAACEA6Lo61N8AAAAKAQAADwAAAAAAAAAAAAAAAABDBAAAZHJzL2Rvd25y&#10;ZXYueG1sUEsFBgAAAAAEAAQA8wAAAE8FAAAAAA==&#10;" filled="f" stroked="f" strokeweight="1pt">
                <v:stroke miterlimit="4"/>
                <v:textbox inset="4pt,4pt,4pt,4pt">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rPr>
        <mc:AlternateContent>
          <mc:Choice Requires="wps">
            <w:drawing>
              <wp:anchor distT="152400" distB="152400" distL="152400" distR="152400" simplePos="0" relativeHeight="251663360" behindDoc="0" locked="0" layoutInCell="1" allowOverlap="1">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w:pict>
              <v:rect w14:anchorId="2BE619CE" id="officeArt object" o:spid="_x0000_s1026" style="position:absolute;margin-left:-39.05pt;margin-top:12pt;width:559pt;height:156.1pt;z-index:251663360;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rPr>
        <mc:AlternateContent>
          <mc:Choice Requires="wps">
            <w:drawing>
              <wp:anchor distT="152400" distB="152400" distL="152400" distR="152400" simplePos="0" relativeHeight="251677696" behindDoc="0" locked="0" layoutInCell="1" allowOverlap="1">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1E659496" id="officeArt object" o:spid="_x0000_s1026" style="position:absolute;z-index:25167769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87936" behindDoc="0" locked="0" layoutInCell="1" allowOverlap="1">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4F4D1B63"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70528" behindDoc="0" locked="0" layoutInCell="1" allowOverlap="1">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w:pict>
              <v:shape id="_x0000_s1051" type="#_x0000_t202" style="position:absolute;margin-left:-39.05pt;margin-top:115.25pt;width:178.95pt;height:33pt;z-index:25167052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COwn92FgIAAAIEAAAOAAAAAAAAAAAAAAAAAC4CAABkcnMvZTJvRG9jLnhtbFBLAQItABQA&#10;BgAIAAAAIQCwgjRr4QAAAAsBAAAPAAAAAAAAAAAAAAAAAHAEAABkcnMvZG93bnJldi54bWxQSwUG&#10;AAAAAAQABADzAAAAfgUAAAAA&#10;" filled="f" stroked="f" strokeweight="1pt">
                <v:stroke miterlimit="4"/>
                <v:textbox inset="7pt,7pt,7pt,7pt">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r w:rsidR="002954E1">
        <w:rPr>
          <w:noProof/>
        </w:rPr>
        <mc:AlternateContent>
          <mc:Choice Requires="wps">
            <w:drawing>
              <wp:anchor distT="152400" distB="152400" distL="152400" distR="152400" simplePos="0" relativeHeight="251659264" behindDoc="0" locked="0" layoutInCell="1" allowOverlap="1">
                <wp:simplePos x="0" y="0"/>
                <wp:positionH relativeFrom="margin">
                  <wp:posOffset>2258983</wp:posOffset>
                </wp:positionH>
                <wp:positionV relativeFrom="line">
                  <wp:posOffset>2035242</wp:posOffset>
                </wp:positionV>
                <wp:extent cx="4333320" cy="1692358"/>
                <wp:effectExtent l="0" t="0" r="0" b="0"/>
                <wp:wrapNone/>
                <wp:docPr id="1073741845" name="officeArt object"/>
                <wp:cNvGraphicFramePr/>
                <a:graphic xmlns:a="http://schemas.openxmlformats.org/drawingml/2006/main">
                  <a:graphicData uri="http://schemas.microsoft.com/office/word/2010/wordprocessingShape">
                    <wps:wsp>
                      <wps:cNvSpPr/>
                      <wps:spPr>
                        <a:xfrm>
                          <a:off x="0" y="0"/>
                          <a:ext cx="4333320" cy="1692358"/>
                        </a:xfrm>
                        <a:prstGeom prst="rect">
                          <a:avLst/>
                        </a:prstGeom>
                        <a:solidFill>
                          <a:srgbClr val="F5F0EC"/>
                        </a:solidFill>
                        <a:ln w="12700" cap="flat">
                          <a:noFill/>
                          <a:miter lim="400000"/>
                        </a:ln>
                        <a:effectLst/>
                      </wps:spPr>
                      <wps:bodyPr/>
                    </wps:wsp>
                  </a:graphicData>
                </a:graphic>
              </wp:anchor>
            </w:drawing>
          </mc:Choice>
          <mc:Fallback>
            <w:pict>
              <v:rect w14:anchorId="68775246" id="officeArt object" o:spid="_x0000_s1026" style="position:absolute;margin-left:177.85pt;margin-top:160.25pt;width:341.2pt;height:133.2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" fillcolor="#f5f0ec" stroked="f" strokeweight="1pt">
                <v:stroke miterlimit="4"/>
                <w10:wrap anchorx="margin" anchory="line"/>
              </v:rect>
            </w:pict>
          </mc:Fallback>
        </mc:AlternateContent>
      </w:r>
    </w:p>
    <w:p w:rsidR="001A569A" w:rsidRDefault="003A04D6" w:rsidP="00D447AF">
      <w:pPr>
        <w:pStyle w:val="Body"/>
      </w:pPr>
      <w:r w:rsidRPr="00C01CBF">
        <w:rPr>
          <w:noProof/>
        </w:rPr>
        <w:lastRenderedPageBreak/>
        <mc:AlternateContent>
          <mc:Choice Requires="wps">
            <w:drawing>
              <wp:anchor distT="152400" distB="152400" distL="152400" distR="152400" simplePos="0" relativeHeight="251808768" behindDoc="0" locked="0" layoutInCell="1" allowOverlap="1" wp14:anchorId="49B39343" wp14:editId="09255D9D">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49B39343" id="_x0000_s1052" type="#_x0000_t202" style="position:absolute;margin-left:-35.4pt;margin-top:29.95pt;width:73.95pt;height:18pt;z-index:2518087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FcdheIBAAClAwAADgAAAAAAAAAAAAAAAAAuAgAAZHJzL2Uyb0RvYy54bWxQSwECLQAU&#10;AAYACAAAACEAPb+9FN0AAAAIAQAADwAAAAAAAAAAAAAAAAA8BAAAZHJzL2Rvd25yZXYueG1sUEsF&#10;BgAAAAAEAAQA8wAAAEY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Pr="00C01CBF">
        <w:rPr>
          <w:noProof/>
        </w:rPr>
        <mc:AlternateContent>
          <mc:Choice Requires="wps">
            <w:drawing>
              <wp:anchor distT="152400" distB="152400" distL="152400" distR="152400" simplePos="0" relativeHeight="251807744" behindDoc="0" locked="0" layoutInCell="1" allowOverlap="1" wp14:anchorId="25801CE2" wp14:editId="3EE0D777">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279DE086" id="officeArt object" o:spid="_x0000_s1026" style="position:absolute;margin-left:-35.4pt;margin-top:48pt;width:170.3pt;height:2.2pt;z-index:2518077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Pr="00C01CBF">
        <w:rPr>
          <w:noProof/>
        </w:rPr>
        <mc:AlternateContent>
          <mc:Choice Requires="wps">
            <w:drawing>
              <wp:anchor distT="152400" distB="152400" distL="152400" distR="152400" simplePos="0" relativeHeight="251809792" behindDoc="0" locked="0" layoutInCell="1" allowOverlap="1" wp14:anchorId="01994B19" wp14:editId="70E2B574">
                <wp:simplePos x="0" y="0"/>
                <wp:positionH relativeFrom="margin">
                  <wp:posOffset>141795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42499B4" id="officeArt object" o:spid="_x0000_s1026" style="position:absolute;margin-left:111.65pt;margin-top:46.2pt;width:8.7pt;height:5.85pt;z-index:25180979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3536" behindDoc="0" locked="0" layoutInCell="1" allowOverlap="1">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90841E1" id="officeArt object" o:spid="_x0000_s1026" style="position:absolute;margin-left:126.8pt;margin-top:18.95pt;width:8.7pt;height:5.85pt;z-index:2517135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2512" behindDoc="0" locked="0" layoutInCell="1" allowOverlap="1">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3" type="#_x0000_t202" style="position:absolute;margin-left:-35.25pt;margin-top:2.7pt;width:73.95pt;height:18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CfST/14gEAAKUDAAAOAAAAAAAAAAAAAAAAAC4CAABkcnMvZTJvRG9jLnhtbFBLAQItABQA&#10;BgAIAAAAIQD6yiCB3AAAAAcBAAAPAAAAAAAAAAAAAAAAADwEAABkcnMvZG93bnJldi54bWxQSwUG&#10;AAAAAAQABADzAAAARQUAAAAA&#10;" filled="f" stroked="f" strokeweight="1pt">
                <v:stroke miterlimit="4"/>
                <v:textbox inset="0,0,0,0">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Pr>
          <w:noProof/>
        </w:rPr>
        <mc:AlternateContent>
          <mc:Choice Requires="wps">
            <w:drawing>
              <wp:anchor distT="152400" distB="152400" distL="152400" distR="152400" simplePos="0" relativeHeight="251711488" behindDoc="0" locked="0" layoutInCell="1" allowOverlap="1">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7F465EF5" id="officeArt object" o:spid="_x0000_s1026" style="position:absolute;margin-left:-35.25pt;margin-top:20.75pt;width:170.3pt;height:2.2pt;z-index:2517114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817984" behindDoc="0" locked="0" layoutInCell="1" allowOverlap="1" wp14:anchorId="6ED072B9" wp14:editId="4DCE07E9">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w:pict>
              <v:shape w14:anchorId="6ED072B9" id="_x0000_s1054" type="#_x0000_t202" style="position:absolute;margin-left:15pt;margin-top:17.4pt;width:193.2pt;height:34.35pt;z-index:25181798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" filled="f" stroked="f" strokeweight="1pt">
                <v:stroke miterlimit="4"/>
                <v:textbox inset="7pt,7pt,7pt,7pt">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Pr>
          <w:noProof/>
        </w:rPr>
        <mc:AlternateContent>
          <mc:Choice Requires="wps">
            <w:drawing>
              <wp:anchor distT="152400" distB="152400" distL="152400" distR="152400" simplePos="0" relativeHeight="251692032" behindDoc="0" locked="0" layoutInCell="1" allowOverlap="1">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w14:anchorId="3B165C3F" id="officeArt object" o:spid="_x0000_s1026" style="position:absolute;flip:y;z-index:2516920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rPr>
        <mc:AlternateContent>
          <mc:Choice Requires="wps">
            <w:drawing>
              <wp:anchor distT="152400" distB="152400" distL="152400" distR="152400" simplePos="0" relativeHeight="251665408" behindDoc="0" locked="0" layoutInCell="1" allowOverlap="1">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B3A024D" id="officeArt object" o:spid="_x0000_s1026" style="position:absolute;margin-left:-41.7pt;margin-top:-157.8pt;width:199.25pt;height:500.4pt;z-index:2516654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6B4CDB">
        <w:rPr>
          <w:noProof/>
        </w:rPr>
        <mc:AlternateContent>
          <mc:Choice Requires="wps">
            <w:drawing>
              <wp:anchor distT="152400" distB="152400" distL="152400" distR="152400" simplePos="0" relativeHeight="251748352" behindDoc="0" locked="0" layoutInCell="1" allowOverlap="1">
                <wp:simplePos x="0" y="0"/>
                <wp:positionH relativeFrom="page">
                  <wp:posOffset>3100705</wp:posOffset>
                </wp:positionH>
                <wp:positionV relativeFrom="page">
                  <wp:posOffset>3341370</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5" type="#_x0000_t202" style="position:absolute;margin-left:244.15pt;margin-top:263.1pt;width:341.2pt;height:37pt;z-index:25174835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6B4CDB">
        <w:rPr>
          <w:noProof/>
        </w:rPr>
        <mc:AlternateContent>
          <mc:Choice Requires="wps">
            <w:drawing>
              <wp:anchor distT="152400" distB="152400" distL="152400" distR="152400" simplePos="0" relativeHeight="251743232" behindDoc="0" locked="0" layoutInCell="1" allowOverlap="1">
                <wp:simplePos x="0" y="0"/>
                <wp:positionH relativeFrom="margin">
                  <wp:posOffset>2373630</wp:posOffset>
                </wp:positionH>
                <wp:positionV relativeFrom="line">
                  <wp:posOffset>3089910</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w14:anchorId="1191A7FD" id="officeArt object" o:spid="_x0000_s1026" style="position:absolute;margin-left:186.9pt;margin-top:243.3pt;width:341.2pt;height:39.6pt;z-index:251743232;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" fillcolor="#f5f0ec" stroked="f" strokeweight="1pt">
                <v:stroke miterlimit="4"/>
                <w10:wrap anchorx="margin" anchory="line"/>
              </v:rect>
            </w:pict>
          </mc:Fallback>
        </mc:AlternateContent>
      </w:r>
      <w:r w:rsidR="006B4CDB" w:rsidRPr="006B4CDB">
        <w:rPr>
          <w:noProof/>
        </w:rPr>
        <mc:AlternateContent>
          <mc:Choice Requires="wps">
            <w:drawing>
              <wp:anchor distT="152400" distB="152400" distL="152400" distR="152400" simplePos="0" relativeHeight="251814912" behindDoc="0" locked="0" layoutInCell="1" allowOverlap="1" wp14:anchorId="2AE1D10B" wp14:editId="341D4ABE">
                <wp:simplePos x="0" y="0"/>
                <wp:positionH relativeFrom="page">
                  <wp:posOffset>3078480</wp:posOffset>
                </wp:positionH>
                <wp:positionV relativeFrom="page">
                  <wp:posOffset>3848100</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2AE1D10B" id="_x0000_s1056" type="#_x0000_t202" style="position:absolute;margin-left:242.4pt;margin-top:303pt;width:341.2pt;height:30pt;z-index:25181491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" filled="f" stroked="f" strokeweight="1pt">
                <v:stroke miterlimit="4"/>
                <v:textbox inset="7pt,7pt,7pt,7pt">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1840" behindDoc="0" locked="0" layoutInCell="1" allowOverlap="1" wp14:anchorId="1F0A0353" wp14:editId="5E2E3B4D">
                <wp:simplePos x="0" y="0"/>
                <wp:positionH relativeFrom="page">
                  <wp:posOffset>3093720</wp:posOffset>
                </wp:positionH>
                <wp:positionV relativeFrom="page">
                  <wp:posOffset>914400</wp:posOffset>
                </wp:positionV>
                <wp:extent cx="4333240" cy="248412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48412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1F0A0353" id="_x0000_s1057" type="#_x0000_t202" style="position:absolute;margin-left:243.6pt;margin-top:1in;width:341.2pt;height:195.6pt;z-index:25181184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2864" behindDoc="0" locked="0" layoutInCell="1" allowOverlap="1" wp14:anchorId="2D022B4D" wp14:editId="4743FA92">
                <wp:simplePos x="0" y="0"/>
                <wp:positionH relativeFrom="page">
                  <wp:posOffset>3093720</wp:posOffset>
                </wp:positionH>
                <wp:positionV relativeFrom="page">
                  <wp:posOffset>441960</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2D022B4D" id="_x0000_s1058" type="#_x0000_t202" style="position:absolute;margin-left:243.6pt;margin-top:34.8pt;width:274.8pt;height:37pt;z-index:2518128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2954E1">
        <w:rPr>
          <w:noProof/>
        </w:rPr>
        <mc:AlternateContent>
          <mc:Choice Requires="wps">
            <w:drawing>
              <wp:anchor distT="152400" distB="152400" distL="152400" distR="152400" simplePos="0" relativeHeight="251699200" behindDoc="0" locked="0" layoutInCell="1" allowOverlap="1">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9" type="#_x0000_t202" style="position:absolute;margin-left:-22.15pt;margin-top:179.4pt;width:74pt;height:18.05pt;z-index:25169920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L&#10;aM4zEQIAAO8DAAAOAAAAAAAAAAAAAAAAAC4CAABkcnMvZTJvRG9jLnhtbFBLAQItABQABgAIAAAA&#10;IQCx5fJH4AAAAAsBAAAPAAAAAAAAAAAAAAAAAGsEAABkcnMvZG93bnJldi54bWxQSwUGAAAAAAQA&#10;BADzAAAAeAUAAAAA&#10;" filled="f" stroked="f" strokeweight="1pt">
                <v:stroke miterlimit="4"/>
                <v:textbox inset="0,0,0,0">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7E86" w:rsidRDefault="00FA7E86">
      <w:r>
        <w:separator/>
      </w:r>
    </w:p>
  </w:endnote>
  <w:endnote w:type="continuationSeparator" w:id="0">
    <w:p w:rsidR="00FA7E86" w:rsidRDefault="00FA7E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00"/>
    <w:family w:val="roman"/>
    <w:pitch w:val="default"/>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venir Next">
    <w:altName w:val="Cambria"/>
    <w:charset w:val="00"/>
    <w:family w:val="roman"/>
    <w:pitch w:val="default"/>
  </w:font>
  <w:font w:name="Avenir Next Medium">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venir">
    <w:altName w:val="Cambria"/>
    <w:panose1 w:val="00000000000000000000"/>
    <w:charset w:val="00"/>
    <w:family w:val="roman"/>
    <w:notTrueType/>
    <w:pitch w:val="default"/>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7E86" w:rsidRDefault="00FA7E86">
      <w:r>
        <w:separator/>
      </w:r>
    </w:p>
  </w:footnote>
  <w:footnote w:type="continuationSeparator" w:id="0">
    <w:p w:rsidR="00FA7E86" w:rsidRDefault="00FA7E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3NDA2MjS3tDA3srBQ0lEKTi0uzszPAykwrgUADb/vQiwAAAA="/>
  </w:docVars>
  <w:rsids>
    <w:rsidRoot w:val="001A569A"/>
    <w:rsid w:val="000076F3"/>
    <w:rsid w:val="001801FE"/>
    <w:rsid w:val="001A569A"/>
    <w:rsid w:val="00230DB2"/>
    <w:rsid w:val="002954E1"/>
    <w:rsid w:val="003A04D6"/>
    <w:rsid w:val="00410222"/>
    <w:rsid w:val="00442CC1"/>
    <w:rsid w:val="004B3F1F"/>
    <w:rsid w:val="004C0632"/>
    <w:rsid w:val="00576D14"/>
    <w:rsid w:val="005E10F4"/>
    <w:rsid w:val="00645EBE"/>
    <w:rsid w:val="006933C8"/>
    <w:rsid w:val="006B4CDB"/>
    <w:rsid w:val="007A4668"/>
    <w:rsid w:val="009A18BD"/>
    <w:rsid w:val="00B50F3E"/>
    <w:rsid w:val="00B85EB1"/>
    <w:rsid w:val="00BB3FB0"/>
    <w:rsid w:val="00C01CBF"/>
    <w:rsid w:val="00D447AF"/>
    <w:rsid w:val="00E674A3"/>
    <w:rsid w:val="00F22163"/>
    <w:rsid w:val="00F94AD6"/>
    <w:rsid w:val="00FA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887F9"/>
  <w15:docId w15:val="{1733B24B-D4FB-4D6F-96E5-E94DBE77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40BA5-04F2-43AD-B7E0-444B48703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11</Words>
  <Characters>64</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vier Pastor Serrano</cp:lastModifiedBy>
  <cp:revision>3</cp:revision>
  <cp:lastPrinted>2017-07-31T21:50:00Z</cp:lastPrinted>
  <dcterms:created xsi:type="dcterms:W3CDTF">2017-08-01T10:57:00Z</dcterms:created>
  <dcterms:modified xsi:type="dcterms:W3CDTF">2017-08-04T11:41:00Z</dcterms:modified>
</cp:coreProperties>
</file>